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, guardadas en la carpeta de la semana correspondiente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Moodle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r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8-24T23:16:41Z</dcterms:created>
  <dcterms:modified xsi:type="dcterms:W3CDTF">2024-08-24T23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